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1571" w:rsidRDefault="003D141C" w:rsidP="00721571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University of </w:t>
      </w:r>
      <w:r w:rsidR="00721571" w:rsidRPr="00721571">
        <w:rPr>
          <w:rFonts w:asciiTheme="majorBidi" w:hAnsiTheme="majorBidi" w:cstheme="majorBidi"/>
        </w:rPr>
        <w:t>Dayton</w:t>
      </w:r>
    </w:p>
    <w:p w:rsidR="00B55E9E" w:rsidRPr="00721571" w:rsidRDefault="00B55E9E" w:rsidP="00721571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CE</w:t>
      </w:r>
    </w:p>
    <w:p w:rsidR="00721571" w:rsidRPr="00721571" w:rsidRDefault="00721571" w:rsidP="00721571">
      <w:pPr>
        <w:jc w:val="center"/>
        <w:rPr>
          <w:rFonts w:asciiTheme="majorBidi" w:hAnsiTheme="majorBidi" w:cstheme="majorBidi"/>
        </w:rPr>
      </w:pPr>
      <w:proofErr w:type="spellStart"/>
      <w:r w:rsidRPr="00721571">
        <w:rPr>
          <w:rFonts w:asciiTheme="majorBidi" w:hAnsiTheme="majorBidi" w:cstheme="majorBidi"/>
        </w:rPr>
        <w:t>Mumma</w:t>
      </w:r>
      <w:proofErr w:type="spellEnd"/>
      <w:r w:rsidRPr="00721571">
        <w:rPr>
          <w:rFonts w:asciiTheme="majorBidi" w:hAnsiTheme="majorBidi" w:cstheme="majorBidi"/>
        </w:rPr>
        <w:t xml:space="preserve"> Radar Lab</w:t>
      </w:r>
    </w:p>
    <w:p w:rsidR="00721571" w:rsidRPr="00721571" w:rsidRDefault="00721571" w:rsidP="00721571">
      <w:pPr>
        <w:jc w:val="center"/>
        <w:rPr>
          <w:rFonts w:asciiTheme="majorBidi" w:hAnsiTheme="majorBidi" w:cstheme="majorBidi"/>
        </w:rPr>
      </w:pPr>
      <w:r w:rsidRPr="00721571">
        <w:rPr>
          <w:rFonts w:asciiTheme="majorBidi" w:hAnsiTheme="majorBidi" w:cstheme="majorBidi"/>
        </w:rPr>
        <w:t>Comprehensive VHDL</w:t>
      </w:r>
    </w:p>
    <w:p w:rsidR="00721571" w:rsidRPr="00721571" w:rsidRDefault="00721571" w:rsidP="00721571">
      <w:pPr>
        <w:jc w:val="center"/>
        <w:rPr>
          <w:rFonts w:asciiTheme="majorBidi" w:hAnsiTheme="majorBidi" w:cstheme="majorBidi"/>
        </w:rPr>
      </w:pPr>
      <w:r w:rsidRPr="00721571">
        <w:rPr>
          <w:rFonts w:asciiTheme="majorBidi" w:hAnsiTheme="majorBidi" w:cstheme="majorBidi"/>
        </w:rPr>
        <w:t>Fall 2016</w:t>
      </w:r>
      <w:bookmarkStart w:id="0" w:name="_GoBack"/>
      <w:bookmarkEnd w:id="0"/>
    </w:p>
    <w:p w:rsidR="008C27F6" w:rsidRPr="00721571" w:rsidRDefault="00671F26" w:rsidP="00721571">
      <w:pPr>
        <w:jc w:val="center"/>
        <w:rPr>
          <w:rFonts w:asciiTheme="majorBidi" w:hAnsiTheme="majorBidi" w:cstheme="majorBidi"/>
        </w:rPr>
      </w:pPr>
      <w:r w:rsidRPr="00721571">
        <w:rPr>
          <w:rFonts w:asciiTheme="majorBidi" w:hAnsiTheme="majorBidi" w:cstheme="majorBidi"/>
        </w:rPr>
        <w:t>Homework 1</w:t>
      </w:r>
    </w:p>
    <w:p w:rsidR="00721571" w:rsidRPr="00721571" w:rsidRDefault="00671F26" w:rsidP="003D141C">
      <w:pPr>
        <w:jc w:val="center"/>
        <w:rPr>
          <w:rFonts w:asciiTheme="majorBidi" w:hAnsiTheme="majorBidi" w:cstheme="majorBidi"/>
        </w:rPr>
      </w:pPr>
      <w:r w:rsidRPr="00721571">
        <w:rPr>
          <w:rFonts w:asciiTheme="majorBidi" w:hAnsiTheme="majorBidi" w:cstheme="majorBidi"/>
        </w:rPr>
        <w:t>Frequencies Generator</w:t>
      </w:r>
    </w:p>
    <w:p w:rsidR="00671F26" w:rsidRPr="00721571" w:rsidRDefault="00671F26" w:rsidP="00671F26">
      <w:pPr>
        <w:rPr>
          <w:rFonts w:asciiTheme="majorBidi" w:hAnsiTheme="majorBidi" w:cstheme="majorBidi"/>
        </w:rPr>
      </w:pPr>
      <w:r w:rsidRPr="00721571">
        <w:rPr>
          <w:rFonts w:asciiTheme="majorBidi" w:hAnsiTheme="majorBidi" w:cstheme="majorBidi"/>
        </w:rPr>
        <w:t>Use 10</w:t>
      </w:r>
      <w:r w:rsidR="00582BFB">
        <w:rPr>
          <w:rFonts w:asciiTheme="majorBidi" w:hAnsiTheme="majorBidi" w:cstheme="majorBidi"/>
        </w:rPr>
        <w:t>0</w:t>
      </w:r>
      <w:r w:rsidRPr="00721571">
        <w:rPr>
          <w:rFonts w:asciiTheme="majorBidi" w:hAnsiTheme="majorBidi" w:cstheme="majorBidi"/>
        </w:rPr>
        <w:t xml:space="preserve"> MHz input clock, generate the following frequencies:</w:t>
      </w:r>
    </w:p>
    <w:p w:rsidR="00671F26" w:rsidRPr="00721571" w:rsidRDefault="00671F26" w:rsidP="00671F26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721571">
        <w:rPr>
          <w:rFonts w:asciiTheme="majorBidi" w:hAnsiTheme="majorBidi" w:cstheme="majorBidi"/>
        </w:rPr>
        <w:t>5 MHz with 50 % duty cycle</w:t>
      </w:r>
    </w:p>
    <w:p w:rsidR="00671F26" w:rsidRPr="00721571" w:rsidRDefault="00671F26" w:rsidP="00721571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721571">
        <w:rPr>
          <w:rFonts w:asciiTheme="majorBidi" w:hAnsiTheme="majorBidi" w:cstheme="majorBidi"/>
        </w:rPr>
        <w:t xml:space="preserve">5 MHz with </w:t>
      </w:r>
      <w:r w:rsidR="00721571" w:rsidRPr="00721571">
        <w:rPr>
          <w:rFonts w:asciiTheme="majorBidi" w:hAnsiTheme="majorBidi" w:cstheme="majorBidi"/>
        </w:rPr>
        <w:t>75</w:t>
      </w:r>
      <w:r w:rsidRPr="00721571">
        <w:rPr>
          <w:rFonts w:asciiTheme="majorBidi" w:hAnsiTheme="majorBidi" w:cstheme="majorBidi"/>
        </w:rPr>
        <w:t xml:space="preserve"> % duty cycle</w:t>
      </w:r>
    </w:p>
    <w:p w:rsidR="00671F26" w:rsidRPr="00721571" w:rsidRDefault="00671F26" w:rsidP="00671F26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721571">
        <w:rPr>
          <w:rFonts w:asciiTheme="majorBidi" w:hAnsiTheme="majorBidi" w:cstheme="majorBidi"/>
        </w:rPr>
        <w:t xml:space="preserve">5 MHz with </w:t>
      </w:r>
      <w:r w:rsidR="00721571" w:rsidRPr="00721571">
        <w:rPr>
          <w:rFonts w:asciiTheme="majorBidi" w:hAnsiTheme="majorBidi" w:cstheme="majorBidi"/>
        </w:rPr>
        <w:t>2</w:t>
      </w:r>
      <w:r w:rsidRPr="00721571">
        <w:rPr>
          <w:rFonts w:asciiTheme="majorBidi" w:hAnsiTheme="majorBidi" w:cstheme="majorBidi"/>
        </w:rPr>
        <w:t>5 % duty cycle</w:t>
      </w:r>
    </w:p>
    <w:p w:rsidR="00671F26" w:rsidRPr="00721571" w:rsidRDefault="00671F26" w:rsidP="00671F26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721571">
        <w:rPr>
          <w:rFonts w:asciiTheme="majorBidi" w:hAnsiTheme="majorBidi" w:cstheme="majorBidi"/>
        </w:rPr>
        <w:t>10 MHz with 50 % duty cycle</w:t>
      </w:r>
    </w:p>
    <w:p w:rsidR="00721571" w:rsidRDefault="00721571" w:rsidP="00721571">
      <w:pPr>
        <w:pStyle w:val="ListParagraph"/>
        <w:rPr>
          <w:rFonts w:asciiTheme="majorBidi" w:hAnsiTheme="majorBidi" w:cstheme="majorBidi"/>
        </w:rPr>
      </w:pPr>
      <w:r w:rsidRPr="00721571">
        <w:rPr>
          <w:rFonts w:asciiTheme="majorBidi" w:hAnsiTheme="majorBidi" w:cstheme="majorBidi"/>
          <w:noProof/>
        </w:rPr>
        <w:drawing>
          <wp:inline distT="0" distB="0" distL="0" distR="0">
            <wp:extent cx="3433059" cy="2353586"/>
            <wp:effectExtent l="0" t="0" r="0" b="8890"/>
            <wp:docPr id="4" name="Picture 4" descr="Image result for 25 duty cyc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mage result for 25 duty cycl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9648" cy="2378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349B" w:rsidRDefault="009E349B" w:rsidP="00721571">
      <w:pPr>
        <w:pStyle w:val="ListParagraph"/>
        <w:rPr>
          <w:rFonts w:asciiTheme="majorBidi" w:hAnsiTheme="majorBidi" w:cstheme="majorBidi"/>
        </w:rPr>
      </w:pPr>
    </w:p>
    <w:p w:rsidR="009E349B" w:rsidRDefault="009E349B" w:rsidP="009E349B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he user should be able to select between the 4 frequencies</w:t>
      </w:r>
      <w:r w:rsidR="001D2E91">
        <w:rPr>
          <w:rFonts w:asciiTheme="majorBidi" w:hAnsiTheme="majorBidi" w:cstheme="majorBidi"/>
        </w:rPr>
        <w:t xml:space="preserve"> at any time</w:t>
      </w:r>
      <w:r>
        <w:rPr>
          <w:rFonts w:asciiTheme="majorBidi" w:hAnsiTheme="majorBidi" w:cstheme="majorBidi"/>
        </w:rPr>
        <w:t>.</w:t>
      </w:r>
    </w:p>
    <w:p w:rsidR="009E349B" w:rsidRPr="009E349B" w:rsidRDefault="009E349B" w:rsidP="009E349B">
      <w:pPr>
        <w:jc w:val="both"/>
        <w:rPr>
          <w:rFonts w:asciiTheme="majorBidi" w:hAnsiTheme="majorBidi" w:cstheme="majorBidi"/>
        </w:rPr>
      </w:pPr>
      <w:r w:rsidRPr="009E349B">
        <w:rPr>
          <w:rFonts w:asciiTheme="majorBidi" w:hAnsiTheme="majorBidi" w:cstheme="majorBidi"/>
        </w:rPr>
        <w:t>Your entity should look like:</w:t>
      </w:r>
    </w:p>
    <w:p w:rsidR="00671F26" w:rsidRPr="00721571" w:rsidRDefault="009E349B" w:rsidP="0098298D">
      <w:pPr>
        <w:pStyle w:val="ListParagraph"/>
        <w:rPr>
          <w:rFonts w:asciiTheme="majorBidi" w:hAnsiTheme="majorBidi" w:cstheme="majorBidi"/>
        </w:rPr>
      </w:pPr>
      <w:r>
        <w:rPr>
          <w:noProof/>
        </w:rPr>
        <w:drawing>
          <wp:inline distT="0" distB="0" distL="0" distR="0" wp14:anchorId="21C25EB8" wp14:editId="2491C0B9">
            <wp:extent cx="5943600" cy="15976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9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71F26" w:rsidRPr="007215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4E1E44"/>
    <w:multiLevelType w:val="hybridMultilevel"/>
    <w:tmpl w:val="9056BC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wNzcDAgNDC0MTAyUdpeDU4uLM/DyQAqNaANsjbQEsAAAA"/>
  </w:docVars>
  <w:rsids>
    <w:rsidRoot w:val="00671F26"/>
    <w:rsid w:val="001D2E91"/>
    <w:rsid w:val="002941E6"/>
    <w:rsid w:val="003D141C"/>
    <w:rsid w:val="00582BFB"/>
    <w:rsid w:val="00671F26"/>
    <w:rsid w:val="00697472"/>
    <w:rsid w:val="00721571"/>
    <w:rsid w:val="008C27F6"/>
    <w:rsid w:val="0098298D"/>
    <w:rsid w:val="009E349B"/>
    <w:rsid w:val="00B55E9E"/>
    <w:rsid w:val="00D03410"/>
    <w:rsid w:val="00EA769C"/>
    <w:rsid w:val="00F76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C2907F"/>
  <w15:chartTrackingRefBased/>
  <w15:docId w15:val="{AC0DC7E9-CCEF-47BB-8C3E-A4B0192C57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1F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di</dc:creator>
  <cp:keywords/>
  <dc:description/>
  <cp:lastModifiedBy>Hamdi</cp:lastModifiedBy>
  <cp:revision>12</cp:revision>
  <dcterms:created xsi:type="dcterms:W3CDTF">2016-08-28T17:07:00Z</dcterms:created>
  <dcterms:modified xsi:type="dcterms:W3CDTF">2016-08-28T17:45:00Z</dcterms:modified>
</cp:coreProperties>
</file>